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5F13803" w14:textId="37958690" w:rsidR="00101928" w:rsidRDefault="00101928" w:rsidP="00101928">
      <w:r w:rsidRPr="00101928">
        <w:drawing>
          <wp:anchor distT="0" distB="0" distL="114300" distR="114300" simplePos="0" relativeHeight="251672576" behindDoc="1" locked="0" layoutInCell="1" allowOverlap="1" wp14:anchorId="728DD2FA" wp14:editId="0A452E0B">
            <wp:simplePos x="0" y="0"/>
            <wp:positionH relativeFrom="margin">
              <wp:align>right</wp:align>
            </wp:positionH>
            <wp:positionV relativeFrom="paragraph">
              <wp:posOffset>241300</wp:posOffset>
            </wp:positionV>
            <wp:extent cx="5943600" cy="1743075"/>
            <wp:effectExtent l="0" t="0" r="0" b="9525"/>
            <wp:wrapTight wrapText="bothSides">
              <wp:wrapPolygon edited="0">
                <wp:start x="0" y="0"/>
                <wp:lineTo x="0" y="21482"/>
                <wp:lineTo x="21531" y="21482"/>
                <wp:lineTo x="21531" y="0"/>
                <wp:lineTo x="0" y="0"/>
              </wp:wrapPolygon>
            </wp:wrapTight>
            <wp:docPr id="1248262249" name="Picture 1" descr="A black screen with colorful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48262249" name="Picture 1" descr="A black screen with colorful lines&#10;&#10;Description automatically generated with medium confidence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74307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073BC">
        <w:t xml:space="preserve">Q1) </w:t>
      </w:r>
      <w:r>
        <w:br/>
      </w:r>
    </w:p>
    <w:p w14:paraId="44B8EA5B" w14:textId="10F61F6F" w:rsidR="00101928" w:rsidRPr="00101928" w:rsidRDefault="00101928">
      <w:pPr>
        <w:rPr>
          <w:rFonts w:cstheme="minorHAnsi"/>
        </w:rPr>
      </w:pPr>
      <w:r w:rsidRPr="00F073BC">
        <w:drawing>
          <wp:anchor distT="0" distB="0" distL="114300" distR="114300" simplePos="0" relativeHeight="251659264" behindDoc="0" locked="0" layoutInCell="1" allowOverlap="1" wp14:anchorId="78EACCFE" wp14:editId="432E2266">
            <wp:simplePos x="0" y="0"/>
            <wp:positionH relativeFrom="margin">
              <wp:align>center</wp:align>
            </wp:positionH>
            <wp:positionV relativeFrom="paragraph">
              <wp:posOffset>1010285</wp:posOffset>
            </wp:positionV>
            <wp:extent cx="3619500" cy="3568065"/>
            <wp:effectExtent l="19050" t="19050" r="19050" b="13335"/>
            <wp:wrapSquare wrapText="bothSides"/>
            <wp:docPr id="751188030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1188030" name=""/>
                    <pic:cNvPicPr/>
                  </pic:nvPicPr>
                  <pic:blipFill>
                    <a:blip r:embed="rId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619500" cy="356806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t>The parameters of the largest circle are:</w:t>
      </w:r>
      <w:r>
        <w:t xml:space="preserve"> </w:t>
      </w:r>
      <w:r>
        <w:br/>
      </w:r>
      <w:r w:rsidRPr="00101928">
        <w:rPr>
          <w:rFonts w:cstheme="minorHAnsi"/>
        </w:rPr>
        <w:t>(207, 323)</w:t>
      </w:r>
      <w:r>
        <w:rPr>
          <w:rFonts w:cstheme="minorHAnsi"/>
        </w:rPr>
        <w:br/>
        <w:t xml:space="preserve">sigma value correspond to the maximum </w:t>
      </w:r>
      <w:proofErr w:type="gramStart"/>
      <w:r>
        <w:rPr>
          <w:rFonts w:cstheme="minorHAnsi"/>
        </w:rPr>
        <w:t>response :</w:t>
      </w:r>
      <w:proofErr w:type="gramEnd"/>
      <w:r>
        <w:rPr>
          <w:rFonts w:cstheme="minorHAnsi"/>
        </w:rPr>
        <w:t xml:space="preserve"> 2</w:t>
      </w:r>
      <w:r>
        <w:rPr>
          <w:rFonts w:cstheme="minorHAnsi"/>
        </w:rPr>
        <w:br/>
        <w:t>radius : 2</w:t>
      </w:r>
      <w:r>
        <w:br w:type="page"/>
      </w:r>
    </w:p>
    <w:p w14:paraId="797F1664" w14:textId="7528A10B" w:rsidR="00F073BC" w:rsidRDefault="00101928" w:rsidP="00F073BC">
      <w:pPr>
        <w:spacing w:line="240" w:lineRule="auto"/>
      </w:pPr>
      <w:r w:rsidRPr="00101928">
        <w:lastRenderedPageBreak/>
        <w:drawing>
          <wp:anchor distT="0" distB="0" distL="114300" distR="114300" simplePos="0" relativeHeight="251674624" behindDoc="1" locked="0" layoutInCell="1" allowOverlap="1" wp14:anchorId="01A532FD" wp14:editId="1D5FFFA9">
            <wp:simplePos x="0" y="0"/>
            <wp:positionH relativeFrom="margin">
              <wp:align>right</wp:align>
            </wp:positionH>
            <wp:positionV relativeFrom="paragraph">
              <wp:posOffset>2540000</wp:posOffset>
            </wp:positionV>
            <wp:extent cx="5943600" cy="1353185"/>
            <wp:effectExtent l="0" t="0" r="0" b="0"/>
            <wp:wrapTight wrapText="bothSides">
              <wp:wrapPolygon edited="0">
                <wp:start x="0" y="0"/>
                <wp:lineTo x="0" y="21286"/>
                <wp:lineTo x="21531" y="21286"/>
                <wp:lineTo x="21531" y="0"/>
                <wp:lineTo x="0" y="0"/>
              </wp:wrapPolygon>
            </wp:wrapTight>
            <wp:docPr id="439811572" name="Picture 1" descr="A black background with colorful line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9811572" name="Picture 1" descr="A black background with colorful lines&#10;&#10;Description automatically generated"/>
                    <pic:cNvPicPr/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5318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F073BC">
        <w:br/>
        <w:t>Q2</w:t>
      </w:r>
      <w:proofErr w:type="gramStart"/>
      <w:r w:rsidR="00F073BC">
        <w:t xml:space="preserve">) </w:t>
      </w:r>
      <w:r w:rsidR="004861B7">
        <w:t xml:space="preserve"> </w:t>
      </w:r>
      <w:r>
        <w:t>(</w:t>
      </w:r>
      <w:proofErr w:type="gramEnd"/>
      <w:r>
        <w:t>a)</w:t>
      </w:r>
      <w:r w:rsidR="00676B9A">
        <w:t>Line Fitting using RANSAC</w:t>
      </w:r>
    </w:p>
    <w:p w14:paraId="292E2DB7" w14:textId="1637809F" w:rsidR="00101928" w:rsidRDefault="00101928" w:rsidP="00F073BC">
      <w:pPr>
        <w:spacing w:line="240" w:lineRule="auto"/>
      </w:pPr>
      <w:r w:rsidRPr="00101928">
        <w:drawing>
          <wp:anchor distT="0" distB="0" distL="114300" distR="114300" simplePos="0" relativeHeight="251673600" behindDoc="1" locked="0" layoutInCell="1" allowOverlap="1" wp14:anchorId="6A59DF09" wp14:editId="4D562DE5">
            <wp:simplePos x="0" y="0"/>
            <wp:positionH relativeFrom="column">
              <wp:posOffset>0</wp:posOffset>
            </wp:positionH>
            <wp:positionV relativeFrom="paragraph">
              <wp:posOffset>1905</wp:posOffset>
            </wp:positionV>
            <wp:extent cx="5943600" cy="1982470"/>
            <wp:effectExtent l="0" t="0" r="0" b="0"/>
            <wp:wrapTight wrapText="bothSides">
              <wp:wrapPolygon edited="0">
                <wp:start x="0" y="0"/>
                <wp:lineTo x="0" y="21379"/>
                <wp:lineTo x="21531" y="21379"/>
                <wp:lineTo x="21531" y="0"/>
                <wp:lineTo x="0" y="0"/>
              </wp:wrapPolygon>
            </wp:wrapTight>
            <wp:docPr id="1580960260" name="Picture 1" descr="A black screen with colorful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80960260" name="Picture 1" descr="A black screen with colorful dots&#10;&#10;Description automatically generated"/>
                    <pic:cNvPicPr/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8247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p w14:paraId="2663BC05" w14:textId="77777777" w:rsidR="00160B45" w:rsidRDefault="00160B45" w:rsidP="00F073BC">
      <w:pPr>
        <w:spacing w:line="240" w:lineRule="auto"/>
      </w:pPr>
      <w:r w:rsidRPr="00160B45">
        <w:drawing>
          <wp:anchor distT="0" distB="0" distL="114300" distR="114300" simplePos="0" relativeHeight="251676672" behindDoc="1" locked="0" layoutInCell="1" allowOverlap="1" wp14:anchorId="25A49013" wp14:editId="2437E31F">
            <wp:simplePos x="0" y="0"/>
            <wp:positionH relativeFrom="margin">
              <wp:align>right</wp:align>
            </wp:positionH>
            <wp:positionV relativeFrom="paragraph">
              <wp:posOffset>2282825</wp:posOffset>
            </wp:positionV>
            <wp:extent cx="5943600" cy="1407160"/>
            <wp:effectExtent l="0" t="0" r="0" b="2540"/>
            <wp:wrapTight wrapText="bothSides">
              <wp:wrapPolygon edited="0">
                <wp:start x="0" y="0"/>
                <wp:lineTo x="0" y="21347"/>
                <wp:lineTo x="21531" y="21347"/>
                <wp:lineTo x="21531" y="0"/>
                <wp:lineTo x="0" y="0"/>
              </wp:wrapPolygon>
            </wp:wrapTight>
            <wp:docPr id="772981774" name="Picture 1" descr="A black screen with many colorful lines&#10;&#10;Description automatically generated with medium confidence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2981774" name="Picture 1" descr="A black screen with many colorful lines&#10;&#10;Description automatically generated with medium confidence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40716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60B45">
        <w:drawing>
          <wp:anchor distT="0" distB="0" distL="114300" distR="114300" simplePos="0" relativeHeight="251675648" behindDoc="1" locked="0" layoutInCell="1" allowOverlap="1" wp14:anchorId="51EB9137" wp14:editId="201A18D8">
            <wp:simplePos x="0" y="0"/>
            <wp:positionH relativeFrom="margin">
              <wp:align>right</wp:align>
            </wp:positionH>
            <wp:positionV relativeFrom="paragraph">
              <wp:posOffset>194310</wp:posOffset>
            </wp:positionV>
            <wp:extent cx="5943600" cy="1922145"/>
            <wp:effectExtent l="0" t="0" r="0" b="1905"/>
            <wp:wrapTight wrapText="bothSides">
              <wp:wrapPolygon edited="0">
                <wp:start x="0" y="0"/>
                <wp:lineTo x="0" y="21407"/>
                <wp:lineTo x="21531" y="21407"/>
                <wp:lineTo x="21531" y="0"/>
                <wp:lineTo x="0" y="0"/>
              </wp:wrapPolygon>
            </wp:wrapTight>
            <wp:docPr id="1689477204" name="Picture 1" descr="A black background with white dots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89477204" name="Picture 1" descr="A black background with white dots&#10;&#10;Description automatically generated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9221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>
        <w:t>(b)</w:t>
      </w:r>
      <w:r w:rsidR="00676B9A">
        <w:t>Circle Fitting using RANSAC</w:t>
      </w:r>
      <w:r w:rsidR="005C0155">
        <w:br/>
      </w:r>
      <w:r w:rsidR="005C0155">
        <w:br/>
      </w:r>
      <w:r w:rsidR="005C0155">
        <w:lastRenderedPageBreak/>
        <w:br/>
      </w:r>
      <w:r>
        <w:t>(c) Plotting Line and Circle</w:t>
      </w:r>
    </w:p>
    <w:p w14:paraId="7D16FD0E" w14:textId="1E56BF3A" w:rsidR="005C0155" w:rsidRDefault="00160B45" w:rsidP="00F073BC">
      <w:pPr>
        <w:spacing w:line="240" w:lineRule="auto"/>
      </w:pPr>
      <w:r w:rsidRPr="00160B45">
        <w:drawing>
          <wp:anchor distT="0" distB="0" distL="114300" distR="114300" simplePos="0" relativeHeight="251677696" behindDoc="1" locked="0" layoutInCell="1" allowOverlap="1" wp14:anchorId="00F2CEAB" wp14:editId="43F81A69">
            <wp:simplePos x="0" y="0"/>
            <wp:positionH relativeFrom="margin">
              <wp:align>center</wp:align>
            </wp:positionH>
            <wp:positionV relativeFrom="paragraph">
              <wp:posOffset>8255</wp:posOffset>
            </wp:positionV>
            <wp:extent cx="2667000" cy="2587444"/>
            <wp:effectExtent l="0" t="0" r="0" b="3810"/>
            <wp:wrapTight wrapText="bothSides">
              <wp:wrapPolygon edited="0">
                <wp:start x="0" y="0"/>
                <wp:lineTo x="0" y="21473"/>
                <wp:lineTo x="21446" y="21473"/>
                <wp:lineTo x="21446" y="0"/>
                <wp:lineTo x="0" y="0"/>
              </wp:wrapPolygon>
            </wp:wrapTight>
            <wp:docPr id="18046660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04666011" name="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667000" cy="2587444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5C0155">
        <w:br/>
      </w:r>
      <w:r w:rsidR="005C0155">
        <w:br/>
      </w:r>
    </w:p>
    <w:p w14:paraId="7D7C5051" w14:textId="77777777" w:rsidR="00160B45" w:rsidRDefault="00160B45" w:rsidP="005C0155"/>
    <w:p w14:paraId="29439A58" w14:textId="77777777" w:rsidR="00160B45" w:rsidRDefault="00160B45" w:rsidP="005C0155"/>
    <w:p w14:paraId="03D73BBB" w14:textId="77777777" w:rsidR="00160B45" w:rsidRDefault="00160B45" w:rsidP="005C0155"/>
    <w:p w14:paraId="74BBEC5F" w14:textId="77777777" w:rsidR="00160B45" w:rsidRDefault="00160B45" w:rsidP="005C0155"/>
    <w:p w14:paraId="7897CC65" w14:textId="77777777" w:rsidR="00160B45" w:rsidRDefault="00160B45" w:rsidP="005C0155"/>
    <w:p w14:paraId="164748A1" w14:textId="77777777" w:rsidR="00160B45" w:rsidRDefault="00160B45" w:rsidP="005C0155"/>
    <w:p w14:paraId="45320255" w14:textId="77777777" w:rsidR="00160B45" w:rsidRDefault="00160B45" w:rsidP="005C0155"/>
    <w:p w14:paraId="7F0222AA" w14:textId="77777777" w:rsidR="00160B45" w:rsidRDefault="00160B45" w:rsidP="005C0155"/>
    <w:p w14:paraId="0FF8DA42" w14:textId="31427840" w:rsidR="00160B45" w:rsidRDefault="00160B45" w:rsidP="00160B45">
      <w:r>
        <w:t>d) When circle is first modeling</w:t>
      </w:r>
      <w:r>
        <w:t xml:space="preserve"> using RANSAC</w:t>
      </w:r>
      <w:r>
        <w:t xml:space="preserve">, </w:t>
      </w:r>
      <w:proofErr w:type="gramStart"/>
      <w:r>
        <w:t>It</w:t>
      </w:r>
      <w:proofErr w:type="gramEnd"/>
      <w:r>
        <w:t xml:space="preserve"> </w:t>
      </w:r>
      <w:r>
        <w:t xml:space="preserve">can be </w:t>
      </w:r>
      <w:r>
        <w:t>take</w:t>
      </w:r>
      <w:r>
        <w:t>n</w:t>
      </w:r>
      <w:r>
        <w:t xml:space="preserve"> the line</w:t>
      </w:r>
      <w:r w:rsidR="004826B4">
        <w:t xml:space="preserve"> inlier</w:t>
      </w:r>
      <w:r>
        <w:t xml:space="preserve"> points as inliers </w:t>
      </w:r>
      <w:r>
        <w:t xml:space="preserve">to the circle </w:t>
      </w:r>
      <w:r>
        <w:t xml:space="preserve">and </w:t>
      </w:r>
      <w:r>
        <w:t xml:space="preserve">can </w:t>
      </w:r>
      <w:r>
        <w:t>predict a circular model which has a large radius.</w:t>
      </w:r>
      <w:r w:rsidR="004826B4">
        <w:t xml:space="preserve"> Then when the line model is predicting, due to the lack of inliers points, line prediction could be inaccurate. </w:t>
      </w:r>
      <w:proofErr w:type="gramStart"/>
      <w:r w:rsidR="004826B4">
        <w:t>Therefore</w:t>
      </w:r>
      <w:proofErr w:type="gramEnd"/>
      <w:r w:rsidR="004826B4">
        <w:t xml:space="preserve"> it is better to prioritize the dominance model when fitting. </w:t>
      </w:r>
    </w:p>
    <w:p w14:paraId="2CFB23AD" w14:textId="5F0BDB9A" w:rsidR="00160B45" w:rsidRDefault="004826B4" w:rsidP="00160B45">
      <w:r w:rsidRPr="00160B45">
        <w:drawing>
          <wp:anchor distT="0" distB="0" distL="114300" distR="114300" simplePos="0" relativeHeight="251679744" behindDoc="1" locked="0" layoutInCell="1" allowOverlap="1" wp14:anchorId="2B8EB972" wp14:editId="64F483E7">
            <wp:simplePos x="0" y="0"/>
            <wp:positionH relativeFrom="margin">
              <wp:align>right</wp:align>
            </wp:positionH>
            <wp:positionV relativeFrom="paragraph">
              <wp:posOffset>1846580</wp:posOffset>
            </wp:positionV>
            <wp:extent cx="5943600" cy="744220"/>
            <wp:effectExtent l="0" t="0" r="0" b="0"/>
            <wp:wrapTight wrapText="bothSides">
              <wp:wrapPolygon edited="0">
                <wp:start x="0" y="0"/>
                <wp:lineTo x="0" y="21010"/>
                <wp:lineTo x="21531" y="21010"/>
                <wp:lineTo x="21531" y="0"/>
                <wp:lineTo x="0" y="0"/>
              </wp:wrapPolygon>
            </wp:wrapTight>
            <wp:docPr id="1183023723" name="Picture 1" descr="A black background with white text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83023723" name="Picture 1" descr="A black background with white text&#10;&#10;Description automatically generated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74422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60B45">
        <w:drawing>
          <wp:anchor distT="0" distB="0" distL="114300" distR="114300" simplePos="0" relativeHeight="251678720" behindDoc="1" locked="0" layoutInCell="1" allowOverlap="1" wp14:anchorId="1B7199E0" wp14:editId="223BE314">
            <wp:simplePos x="0" y="0"/>
            <wp:positionH relativeFrom="margin">
              <wp:align>right</wp:align>
            </wp:positionH>
            <wp:positionV relativeFrom="paragraph">
              <wp:posOffset>227330</wp:posOffset>
            </wp:positionV>
            <wp:extent cx="5943600" cy="1593215"/>
            <wp:effectExtent l="0" t="0" r="0" b="6985"/>
            <wp:wrapTight wrapText="bothSides">
              <wp:wrapPolygon edited="0">
                <wp:start x="0" y="0"/>
                <wp:lineTo x="0" y="21436"/>
                <wp:lineTo x="21531" y="21436"/>
                <wp:lineTo x="21531" y="0"/>
                <wp:lineTo x="0" y="0"/>
              </wp:wrapPolygon>
            </wp:wrapTight>
            <wp:docPr id="88808806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88088064" name="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321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="00160B45" w:rsidRPr="00160B45">
        <w:drawing>
          <wp:anchor distT="0" distB="0" distL="114300" distR="114300" simplePos="0" relativeHeight="251680768" behindDoc="1" locked="0" layoutInCell="1" allowOverlap="1" wp14:anchorId="45E5AF6D" wp14:editId="506FE28E">
            <wp:simplePos x="0" y="0"/>
            <wp:positionH relativeFrom="margin">
              <wp:align>right</wp:align>
            </wp:positionH>
            <wp:positionV relativeFrom="paragraph">
              <wp:posOffset>2808605</wp:posOffset>
            </wp:positionV>
            <wp:extent cx="5943600" cy="1554480"/>
            <wp:effectExtent l="19050" t="19050" r="19050" b="26670"/>
            <wp:wrapTight wrapText="bothSides">
              <wp:wrapPolygon edited="0">
                <wp:start x="-69" y="-265"/>
                <wp:lineTo x="-69" y="21706"/>
                <wp:lineTo x="21600" y="21706"/>
                <wp:lineTo x="21600" y="-265"/>
                <wp:lineTo x="-69" y="-265"/>
              </wp:wrapPolygon>
            </wp:wrapTight>
            <wp:docPr id="419234822" name="Picture 1" descr="A flag on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9234822" name="Picture 1" descr="A flag on a black background&#10;&#10;Description automatically generated"/>
                    <pic:cNvPicPr/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5448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 w:rsidR="00160B45">
        <w:t>Q3)</w:t>
      </w:r>
    </w:p>
    <w:p w14:paraId="00CF487D" w14:textId="129F447F" w:rsidR="00160B45" w:rsidRDefault="00160B45" w:rsidP="00160B45"/>
    <w:p w14:paraId="5E84D1CF" w14:textId="77777777" w:rsidR="00160B45" w:rsidRDefault="00160B45" w:rsidP="005C0155">
      <w:r>
        <w:t>Q4)</w:t>
      </w:r>
    </w:p>
    <w:p w14:paraId="28CB8FBA" w14:textId="104AC706" w:rsidR="004861B7" w:rsidRDefault="00160B45" w:rsidP="005C0155">
      <w:r w:rsidRPr="00160B45">
        <w:drawing>
          <wp:anchor distT="0" distB="0" distL="114300" distR="114300" simplePos="0" relativeHeight="251682816" behindDoc="1" locked="0" layoutInCell="1" allowOverlap="1" wp14:anchorId="372E636A" wp14:editId="2E99B9DC">
            <wp:simplePos x="0" y="0"/>
            <wp:positionH relativeFrom="margin">
              <wp:align>center</wp:align>
            </wp:positionH>
            <wp:positionV relativeFrom="paragraph">
              <wp:posOffset>1847850</wp:posOffset>
            </wp:positionV>
            <wp:extent cx="4914900" cy="2237105"/>
            <wp:effectExtent l="19050" t="19050" r="19050" b="10795"/>
            <wp:wrapTight wrapText="bothSides">
              <wp:wrapPolygon edited="0">
                <wp:start x="-84" y="-184"/>
                <wp:lineTo x="-84" y="21520"/>
                <wp:lineTo x="21600" y="21520"/>
                <wp:lineTo x="21600" y="-184"/>
                <wp:lineTo x="-84" y="-184"/>
              </wp:wrapPolygon>
            </wp:wrapTight>
            <wp:docPr id="413376653" name="Picture 1" descr="A close-up of a pictur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3376653" name="Picture 1" descr="A close-up of a picture&#10;&#10;Description automatically generated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914900" cy="223710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anchor>
        </w:drawing>
      </w:r>
      <w:r>
        <w:br/>
      </w:r>
      <w:r w:rsidRPr="00160B45">
        <w:drawing>
          <wp:anchor distT="0" distB="0" distL="114300" distR="114300" simplePos="0" relativeHeight="251681792" behindDoc="1" locked="0" layoutInCell="1" allowOverlap="1" wp14:anchorId="5DD6C7F0" wp14:editId="5DC4F502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5943600" cy="1604645"/>
            <wp:effectExtent l="0" t="0" r="0" b="0"/>
            <wp:wrapTight wrapText="bothSides">
              <wp:wrapPolygon edited="0">
                <wp:start x="0" y="0"/>
                <wp:lineTo x="0" y="21284"/>
                <wp:lineTo x="21531" y="21284"/>
                <wp:lineTo x="21531" y="0"/>
                <wp:lineTo x="0" y="0"/>
              </wp:wrapPolygon>
            </wp:wrapTight>
            <wp:docPr id="423474179" name="Picture 1" descr="A black screen with a black backgroun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23474179" name="Picture 1" descr="A black screen with a black background&#10;&#10;Description automatically generated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604645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  <w:r w:rsidRPr="00160B45">
        <w:rPr>
          <w:noProof/>
        </w:rPr>
        <w:t xml:space="preserve"> </w:t>
      </w:r>
    </w:p>
    <w:p w14:paraId="00888616" w14:textId="47035111" w:rsidR="004861B7" w:rsidRDefault="004861B7" w:rsidP="005C0155"/>
    <w:p w14:paraId="002CA32B" w14:textId="5663D8AC" w:rsidR="004861B7" w:rsidRDefault="004861B7" w:rsidP="005C0155"/>
    <w:p w14:paraId="7B3B1FF5" w14:textId="77777777" w:rsidR="004861B7" w:rsidRDefault="004861B7" w:rsidP="005C0155"/>
    <w:p w14:paraId="648B8136" w14:textId="77777777" w:rsidR="004861B7" w:rsidRDefault="004861B7" w:rsidP="005C0155"/>
    <w:p w14:paraId="3D61C35F" w14:textId="77777777" w:rsidR="004861B7" w:rsidRDefault="004861B7" w:rsidP="005C0155"/>
    <w:p w14:paraId="56F6AFF5" w14:textId="77777777" w:rsidR="004861B7" w:rsidRDefault="004861B7" w:rsidP="005C0155"/>
    <w:p w14:paraId="7A27AEDE" w14:textId="77777777" w:rsidR="004861B7" w:rsidRDefault="004861B7" w:rsidP="005C0155"/>
    <w:p w14:paraId="1E1A4016" w14:textId="4C932C69" w:rsidR="005E73CC" w:rsidRDefault="005C0155" w:rsidP="005C0155">
      <w:r>
        <w:br/>
      </w:r>
    </w:p>
    <w:p w14:paraId="6E557ABB" w14:textId="63E935C2" w:rsidR="005E73CC" w:rsidRDefault="005E73CC" w:rsidP="005C0155"/>
    <w:sectPr w:rsidR="005E73CC" w:rsidSect="00160B45">
      <w:headerReference w:type="default" r:id="rId18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6D5E16D" w14:textId="77777777" w:rsidR="00CA2CD8" w:rsidRDefault="00CA2CD8" w:rsidP="004861B7">
      <w:pPr>
        <w:spacing w:after="0" w:line="240" w:lineRule="auto"/>
      </w:pPr>
      <w:r>
        <w:separator/>
      </w:r>
    </w:p>
  </w:endnote>
  <w:endnote w:type="continuationSeparator" w:id="0">
    <w:p w14:paraId="302EFA2B" w14:textId="77777777" w:rsidR="00CA2CD8" w:rsidRDefault="00CA2CD8" w:rsidP="004861B7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Iskoola Pota">
    <w:charset w:val="00"/>
    <w:family w:val="swiss"/>
    <w:pitch w:val="variable"/>
    <w:sig w:usb0="00000003" w:usb1="00000000" w:usb2="00000200" w:usb3="00000000" w:csb0="00000001" w:csb1="00000000"/>
  </w:font>
  <w:font w:name="Arial Unicode MS">
    <w:altName w:val="Arial"/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EB40C02" w14:textId="77777777" w:rsidR="00CA2CD8" w:rsidRDefault="00CA2CD8" w:rsidP="004861B7">
      <w:pPr>
        <w:spacing w:after="0" w:line="240" w:lineRule="auto"/>
      </w:pPr>
      <w:r>
        <w:separator/>
      </w:r>
    </w:p>
  </w:footnote>
  <w:footnote w:type="continuationSeparator" w:id="0">
    <w:p w14:paraId="5DF20FEB" w14:textId="77777777" w:rsidR="00CA2CD8" w:rsidRDefault="00CA2CD8" w:rsidP="004861B7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2800D9" w14:textId="4371F7AC" w:rsidR="004861B7" w:rsidRDefault="004861B7">
    <w:pPr>
      <w:pStyle w:val="Header"/>
    </w:pPr>
    <w:proofErr w:type="spellStart"/>
    <w:r>
      <w:t>R.M.</w:t>
    </w:r>
    <w:proofErr w:type="gramStart"/>
    <w:r>
      <w:t>S.Madhushan</w:t>
    </w:r>
    <w:proofErr w:type="spellEnd"/>
    <w:proofErr w:type="gramEnd"/>
  </w:p>
  <w:p w14:paraId="15190C6E" w14:textId="236A43E3" w:rsidR="004861B7" w:rsidRDefault="004861B7">
    <w:pPr>
      <w:pStyle w:val="Header"/>
    </w:pPr>
    <w:proofErr w:type="gramStart"/>
    <w:r>
      <w:t>Index :</w:t>
    </w:r>
    <w:proofErr w:type="gramEnd"/>
    <w:r>
      <w:t xml:space="preserve"> 200363R</w:t>
    </w: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A0MDU0MzYwtjQzMrdU0lEKTi0uzszPAykwrAUAPqKX5CwAAAA="/>
  </w:docVars>
  <w:rsids>
    <w:rsidRoot w:val="00F073BC"/>
    <w:rsid w:val="00101928"/>
    <w:rsid w:val="00160B45"/>
    <w:rsid w:val="004826B4"/>
    <w:rsid w:val="004861B7"/>
    <w:rsid w:val="005661F1"/>
    <w:rsid w:val="005C0155"/>
    <w:rsid w:val="005E73CC"/>
    <w:rsid w:val="00676B9A"/>
    <w:rsid w:val="00CA2CD8"/>
    <w:rsid w:val="00F073BC"/>
    <w:rsid w:val="00F11BD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si-LK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8CBD0C0"/>
  <w15:chartTrackingRefBased/>
  <w15:docId w15:val="{F3CC9F9C-F909-4245-8730-022719D2EBA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si-LK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Pr>
      <w:rFonts w:cs="Arial Unicode M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4861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4861B7"/>
    <w:rPr>
      <w:rFonts w:cs="Arial Unicode MS"/>
    </w:rPr>
  </w:style>
  <w:style w:type="paragraph" w:styleId="Footer">
    <w:name w:val="footer"/>
    <w:basedOn w:val="Normal"/>
    <w:link w:val="FooterChar"/>
    <w:uiPriority w:val="99"/>
    <w:unhideWhenUsed/>
    <w:rsid w:val="004861B7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861B7"/>
    <w:rPr>
      <w:rFonts w:cs="Arial Unicode M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3847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876992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28276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7766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024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3390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5200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1370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809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723702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528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5182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9918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1680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9084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3161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446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610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824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71456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3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0603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8196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41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4571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8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482304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4092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7115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7508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460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48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696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8246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817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56860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9513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884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450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7584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7846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647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7036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1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1854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0059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341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45242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73714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header" Target="header1.xml"/><Relationship Id="rId3" Type="http://schemas.openxmlformats.org/officeDocument/2006/relationships/webSettings" Target="webSettings.xml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settings" Target="settings.xml"/><Relationship Id="rId16" Type="http://schemas.openxmlformats.org/officeDocument/2006/relationships/image" Target="media/image11.png"/><Relationship Id="rId20" Type="http://schemas.openxmlformats.org/officeDocument/2006/relationships/theme" Target="theme/theme1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endnotes" Target="endnotes.xml"/><Relationship Id="rId15" Type="http://schemas.openxmlformats.org/officeDocument/2006/relationships/image" Target="media/image10.png"/><Relationship Id="rId10" Type="http://schemas.openxmlformats.org/officeDocument/2006/relationships/image" Target="media/image5.png"/><Relationship Id="rId19" Type="http://schemas.openxmlformats.org/officeDocument/2006/relationships/fontTable" Target="fontTable.xml"/><Relationship Id="rId4" Type="http://schemas.openxmlformats.org/officeDocument/2006/relationships/footnotes" Target="footnotes.xml"/><Relationship Id="rId9" Type="http://schemas.openxmlformats.org/officeDocument/2006/relationships/image" Target="media/image4.png"/><Relationship Id="rId14" Type="http://schemas.openxmlformats.org/officeDocument/2006/relationships/image" Target="media/image9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70</TotalTime>
  <Pages>4</Pages>
  <Words>92</Words>
  <Characters>528</Characters>
  <Application>Microsoft Office Word</Application>
  <DocSecurity>0</DocSecurity>
  <Lines>4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eep Madhushan</dc:creator>
  <cp:keywords/>
  <dc:description/>
  <cp:lastModifiedBy>Sadeep Madhushan</cp:lastModifiedBy>
  <cp:revision>3</cp:revision>
  <dcterms:created xsi:type="dcterms:W3CDTF">2023-10-04T14:59:00Z</dcterms:created>
  <dcterms:modified xsi:type="dcterms:W3CDTF">2023-10-04T17:54:00Z</dcterms:modified>
</cp:coreProperties>
</file>